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C6841" w14:textId="5189C405" w:rsidR="00C37657" w:rsidRPr="00E04DD9" w:rsidRDefault="00C37657">
      <w:pPr>
        <w:rPr>
          <w:rFonts w:ascii="Times New Roman" w:hAnsi="Times New Roman" w:cs="Times New Roman"/>
          <w:sz w:val="24"/>
          <w:szCs w:val="24"/>
        </w:rPr>
      </w:pPr>
      <w:r w:rsidRPr="00E04DD9">
        <w:rPr>
          <w:rFonts w:ascii="Times New Roman" w:hAnsi="Times New Roman" w:cs="Times New Roman"/>
          <w:sz w:val="24"/>
          <w:szCs w:val="24"/>
        </w:rPr>
        <w:t xml:space="preserve">Some </w:t>
      </w:r>
      <w:r w:rsidR="00072A89" w:rsidRPr="00E04DD9">
        <w:rPr>
          <w:rFonts w:ascii="Times New Roman" w:hAnsi="Times New Roman" w:cs="Times New Roman"/>
          <w:sz w:val="24"/>
          <w:szCs w:val="24"/>
        </w:rPr>
        <w:t xml:space="preserve">element </w:t>
      </w:r>
      <w:proofErr w:type="spellStart"/>
      <w:r w:rsidRPr="00E04DD9">
        <w:rPr>
          <w:rFonts w:ascii="Times New Roman" w:hAnsi="Times New Roman" w:cs="Times New Roman"/>
          <w:sz w:val="24"/>
          <w:szCs w:val="24"/>
        </w:rPr>
        <w:t>xpaths</w:t>
      </w:r>
      <w:proofErr w:type="spellEnd"/>
      <w:r w:rsidR="00072A89" w:rsidRPr="00E04DD9">
        <w:rPr>
          <w:rFonts w:ascii="Times New Roman" w:hAnsi="Times New Roman" w:cs="Times New Roman"/>
          <w:sz w:val="24"/>
          <w:szCs w:val="24"/>
        </w:rPr>
        <w:t xml:space="preserve"> and link text</w:t>
      </w:r>
      <w:r w:rsidRPr="00E04DD9">
        <w:rPr>
          <w:rFonts w:ascii="Times New Roman" w:hAnsi="Times New Roman" w:cs="Times New Roman"/>
          <w:sz w:val="24"/>
          <w:szCs w:val="24"/>
        </w:rPr>
        <w:t xml:space="preserve"> for the Scrap</w:t>
      </w:r>
      <w:r w:rsidR="00072A89" w:rsidRPr="00E04DD9">
        <w:rPr>
          <w:rFonts w:ascii="Times New Roman" w:hAnsi="Times New Roman" w:cs="Times New Roman"/>
          <w:sz w:val="24"/>
          <w:szCs w:val="24"/>
        </w:rPr>
        <w:t>FedEx_</w:t>
      </w:r>
      <w:r w:rsidRPr="00E04DD9">
        <w:rPr>
          <w:rFonts w:ascii="Times New Roman" w:hAnsi="Times New Roman" w:cs="Times New Roman"/>
          <w:sz w:val="24"/>
          <w:szCs w:val="24"/>
        </w:rPr>
        <w:t>waits</w:t>
      </w:r>
      <w:r w:rsidR="00407DEB">
        <w:rPr>
          <w:rFonts w:ascii="Times New Roman" w:hAnsi="Times New Roman" w:cs="Times New Roman"/>
          <w:sz w:val="24"/>
          <w:szCs w:val="24"/>
        </w:rPr>
        <w:t>.py</w:t>
      </w:r>
      <w:r w:rsidR="00072A89" w:rsidRPr="00E04DD9">
        <w:rPr>
          <w:rFonts w:ascii="Times New Roman" w:hAnsi="Times New Roman" w:cs="Times New Roman"/>
          <w:sz w:val="24"/>
          <w:szCs w:val="24"/>
        </w:rPr>
        <w:t xml:space="preserve"> and/or ScrapUPS_waits</w:t>
      </w:r>
      <w:r w:rsidR="00407DEB">
        <w:rPr>
          <w:rFonts w:ascii="Times New Roman" w:hAnsi="Times New Roman" w:cs="Times New Roman"/>
          <w:sz w:val="24"/>
          <w:szCs w:val="24"/>
        </w:rPr>
        <w:t>.py</w:t>
      </w:r>
      <w:r w:rsidRPr="00E04DD9">
        <w:rPr>
          <w:rFonts w:ascii="Times New Roman" w:hAnsi="Times New Roman" w:cs="Times New Roman"/>
          <w:sz w:val="24"/>
          <w:szCs w:val="24"/>
        </w:rPr>
        <w:t xml:space="preserve"> may need to be </w:t>
      </w:r>
      <w:r w:rsidR="00072A89" w:rsidRPr="00E04DD9">
        <w:rPr>
          <w:rFonts w:ascii="Times New Roman" w:hAnsi="Times New Roman" w:cs="Times New Roman"/>
          <w:sz w:val="24"/>
          <w:szCs w:val="24"/>
        </w:rPr>
        <w:t>updated</w:t>
      </w:r>
    </w:p>
    <w:p w14:paraId="7B087ABF" w14:textId="77777777" w:rsidR="00C37657" w:rsidRPr="00E04DD9" w:rsidRDefault="00C37657">
      <w:pPr>
        <w:rPr>
          <w:rFonts w:ascii="Times New Roman" w:hAnsi="Times New Roman" w:cs="Times New Roman"/>
          <w:sz w:val="24"/>
          <w:szCs w:val="24"/>
        </w:rPr>
      </w:pPr>
    </w:p>
    <w:p w14:paraId="139CE636" w14:textId="69B89EAE" w:rsidR="00757CB8" w:rsidRPr="00E04DD9" w:rsidRDefault="00C37657">
      <w:pPr>
        <w:rPr>
          <w:rFonts w:ascii="Times New Roman" w:hAnsi="Times New Roman" w:cs="Times New Roman"/>
          <w:sz w:val="24"/>
          <w:szCs w:val="24"/>
        </w:rPr>
      </w:pPr>
      <w:r w:rsidRPr="00E04DD9">
        <w:rPr>
          <w:rFonts w:ascii="Times New Roman" w:hAnsi="Times New Roman" w:cs="Times New Roman"/>
          <w:sz w:val="24"/>
          <w:szCs w:val="24"/>
        </w:rPr>
        <w:t xml:space="preserve">Open </w:t>
      </w:r>
      <w:r w:rsidR="00BC49C4" w:rsidRPr="00E04DD9">
        <w:rPr>
          <w:rFonts w:ascii="Times New Roman" w:hAnsi="Times New Roman" w:cs="Times New Roman"/>
          <w:sz w:val="24"/>
          <w:szCs w:val="24"/>
        </w:rPr>
        <w:t>GetCarrierData.py</w:t>
      </w:r>
    </w:p>
    <w:p w14:paraId="3A75BB5D" w14:textId="77777777" w:rsidR="00E04DD9" w:rsidRPr="00E04DD9" w:rsidRDefault="00BC49C4" w:rsidP="00E04DD9">
      <w:pPr>
        <w:pStyle w:val="NormalWeb"/>
        <w:spacing w:before="0" w:beforeAutospacing="0" w:after="0" w:afterAutospacing="0"/>
      </w:pPr>
      <w:r w:rsidRPr="00E04DD9">
        <w:t>Line 1169 is for ups</w:t>
      </w:r>
      <w:r w:rsidR="00E04DD9" w:rsidRPr="00E04DD9">
        <w:t xml:space="preserve"> </w:t>
      </w:r>
    </w:p>
    <w:p w14:paraId="2254316D" w14:textId="4F4F90E0" w:rsidR="00E04DD9" w:rsidRPr="00E04DD9" w:rsidRDefault="00E04DD9" w:rsidP="00E04DD9">
      <w:pPr>
        <w:pStyle w:val="NormalWeb"/>
        <w:spacing w:before="0" w:beforeAutospacing="0" w:after="0" w:afterAutospacing="0"/>
        <w:ind w:firstLine="720"/>
      </w:pPr>
      <w:r w:rsidRPr="00E04DD9">
        <w:t>print(</w:t>
      </w:r>
      <w:proofErr w:type="spellStart"/>
      <w:proofErr w:type="gramStart"/>
      <w:r w:rsidRPr="00E04DD9">
        <w:t>g.downloadUPSfiles</w:t>
      </w:r>
      <w:proofErr w:type="spellEnd"/>
      <w:proofErr w:type="gramEnd"/>
      <w:r w:rsidRPr="00E04DD9">
        <w:t>(</w:t>
      </w:r>
      <w:proofErr w:type="spellStart"/>
      <w:r w:rsidRPr="00E04DD9">
        <w:t>ccode</w:t>
      </w:r>
      <w:proofErr w:type="spellEnd"/>
      <w:r w:rsidRPr="00E04DD9">
        <w:t>='AAMC'))</w:t>
      </w:r>
      <w:r w:rsidRPr="00E04DD9">
        <w:br/>
      </w:r>
    </w:p>
    <w:p w14:paraId="01062480" w14:textId="12F8DC38" w:rsidR="00BC49C4" w:rsidRPr="00E04DD9" w:rsidRDefault="00BC49C4" w:rsidP="00C37657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260AFE06" w14:textId="51A1BE65" w:rsidR="00BC49C4" w:rsidRPr="00E04DD9" w:rsidRDefault="00BC49C4" w:rsidP="00E04DD9">
      <w:pPr>
        <w:rPr>
          <w:rFonts w:ascii="Times New Roman" w:hAnsi="Times New Roman" w:cs="Times New Roman"/>
          <w:sz w:val="24"/>
          <w:szCs w:val="24"/>
        </w:rPr>
      </w:pPr>
      <w:r w:rsidRPr="00E04DD9">
        <w:rPr>
          <w:rFonts w:ascii="Times New Roman" w:hAnsi="Times New Roman" w:cs="Times New Roman"/>
          <w:sz w:val="24"/>
          <w:szCs w:val="24"/>
        </w:rPr>
        <w:t xml:space="preserve">Line 1170 is for </w:t>
      </w:r>
      <w:proofErr w:type="spellStart"/>
      <w:r w:rsidRPr="00E04DD9">
        <w:rPr>
          <w:rFonts w:ascii="Times New Roman" w:hAnsi="Times New Roman" w:cs="Times New Roman"/>
          <w:sz w:val="24"/>
          <w:szCs w:val="24"/>
        </w:rPr>
        <w:t>fedex</w:t>
      </w:r>
      <w:proofErr w:type="spellEnd"/>
    </w:p>
    <w:p w14:paraId="7066F656" w14:textId="77777777" w:rsidR="00E04DD9" w:rsidRPr="00E04DD9" w:rsidRDefault="00E04DD9" w:rsidP="00E04DD9">
      <w:pPr>
        <w:pStyle w:val="NormalWeb"/>
        <w:spacing w:before="0" w:beforeAutospacing="0" w:after="0" w:afterAutospacing="0"/>
      </w:pPr>
      <w:r w:rsidRPr="00E04DD9">
        <w:tab/>
      </w:r>
      <w:r w:rsidRPr="00E04DD9">
        <w:t>print(</w:t>
      </w:r>
      <w:proofErr w:type="spellStart"/>
      <w:proofErr w:type="gramStart"/>
      <w:r w:rsidRPr="00E04DD9">
        <w:t>g.downloadfedexfiles</w:t>
      </w:r>
      <w:proofErr w:type="spellEnd"/>
      <w:proofErr w:type="gramEnd"/>
      <w:r w:rsidRPr="00E04DD9">
        <w:t>(</w:t>
      </w:r>
      <w:proofErr w:type="spellStart"/>
      <w:r w:rsidRPr="00E04DD9">
        <w:t>ccode</w:t>
      </w:r>
      <w:proofErr w:type="spellEnd"/>
      <w:r w:rsidRPr="00E04DD9">
        <w:t>='AUTO'))</w:t>
      </w:r>
    </w:p>
    <w:p w14:paraId="3E675665" w14:textId="77777777" w:rsidR="00E04DD9" w:rsidRPr="00E04DD9" w:rsidRDefault="00E04DD9" w:rsidP="00E04DD9">
      <w:pPr>
        <w:rPr>
          <w:rFonts w:ascii="Times New Roman" w:hAnsi="Times New Roman" w:cs="Times New Roman"/>
          <w:sz w:val="24"/>
          <w:szCs w:val="24"/>
        </w:rPr>
      </w:pPr>
    </w:p>
    <w:p w14:paraId="4511F9D7" w14:textId="0D3D9D23" w:rsidR="00E04DD9" w:rsidRPr="00E04DD9" w:rsidRDefault="00E04DD9" w:rsidP="00E04DD9">
      <w:pPr>
        <w:rPr>
          <w:rFonts w:ascii="Times New Roman" w:hAnsi="Times New Roman" w:cs="Times New Roman"/>
          <w:sz w:val="24"/>
          <w:szCs w:val="24"/>
        </w:rPr>
      </w:pPr>
      <w:r w:rsidRPr="00E04DD9">
        <w:rPr>
          <w:rFonts w:ascii="Times New Roman" w:hAnsi="Times New Roman" w:cs="Times New Roman"/>
          <w:sz w:val="24"/>
          <w:szCs w:val="24"/>
        </w:rPr>
        <w:t>Comment out the one not needed</w:t>
      </w:r>
    </w:p>
    <w:p w14:paraId="1C17FF8F" w14:textId="1D6A2C99" w:rsidR="00E04DD9" w:rsidRPr="00E04DD9" w:rsidRDefault="00E04DD9" w:rsidP="00E04DD9">
      <w:pPr>
        <w:rPr>
          <w:rFonts w:ascii="Times New Roman" w:hAnsi="Times New Roman" w:cs="Times New Roman"/>
          <w:sz w:val="24"/>
          <w:szCs w:val="24"/>
        </w:rPr>
      </w:pPr>
      <w:r w:rsidRPr="00E04DD9">
        <w:rPr>
          <w:rFonts w:ascii="Times New Roman" w:hAnsi="Times New Roman" w:cs="Times New Roman"/>
          <w:sz w:val="24"/>
          <w:szCs w:val="24"/>
        </w:rPr>
        <w:t>For blanket carrier download remove customer code</w:t>
      </w:r>
    </w:p>
    <w:p w14:paraId="19E16625" w14:textId="6320AAC7" w:rsidR="00E04DD9" w:rsidRPr="00E04DD9" w:rsidRDefault="00E04DD9" w:rsidP="00E04DD9">
      <w:pPr>
        <w:rPr>
          <w:rFonts w:ascii="Times New Roman" w:hAnsi="Times New Roman" w:cs="Times New Roman"/>
          <w:sz w:val="24"/>
          <w:szCs w:val="24"/>
        </w:rPr>
      </w:pPr>
      <w:r w:rsidRPr="00E04DD9">
        <w:rPr>
          <w:rFonts w:ascii="Times New Roman" w:hAnsi="Times New Roman" w:cs="Times New Roman"/>
          <w:sz w:val="24"/>
          <w:szCs w:val="24"/>
        </w:rPr>
        <w:t>For blanket download enable both lines and remove customer code.</w:t>
      </w:r>
    </w:p>
    <w:p w14:paraId="7EEBEFC2" w14:textId="77777777" w:rsidR="00E04DD9" w:rsidRPr="00E04DD9" w:rsidRDefault="00E04DD9" w:rsidP="00E04DD9">
      <w:pPr>
        <w:rPr>
          <w:rFonts w:ascii="Times New Roman" w:hAnsi="Times New Roman" w:cs="Times New Roman"/>
          <w:sz w:val="24"/>
          <w:szCs w:val="24"/>
        </w:rPr>
      </w:pPr>
    </w:p>
    <w:p w14:paraId="44D1BB0D" w14:textId="7556D5A4" w:rsidR="00C37657" w:rsidRPr="00E04DD9" w:rsidRDefault="00C37657" w:rsidP="00C37657">
      <w:pPr>
        <w:rPr>
          <w:rFonts w:ascii="Times New Roman" w:hAnsi="Times New Roman" w:cs="Times New Roman"/>
          <w:sz w:val="24"/>
          <w:szCs w:val="24"/>
        </w:rPr>
      </w:pPr>
      <w:r w:rsidRPr="00E04DD9">
        <w:rPr>
          <w:rFonts w:ascii="Times New Roman" w:hAnsi="Times New Roman" w:cs="Times New Roman"/>
          <w:sz w:val="24"/>
          <w:szCs w:val="24"/>
        </w:rPr>
        <w:t>Run GetCarrierData.py</w:t>
      </w:r>
    </w:p>
    <w:p w14:paraId="2A8B418F" w14:textId="2180EAB3" w:rsidR="00C37657" w:rsidRDefault="00C37657" w:rsidP="00C37657"/>
    <w:sectPr w:rsidR="00C376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I1MLW0NDU3MTFX0lEKTi0uzszPAykwrAUAb9Z9wSwAAAA="/>
  </w:docVars>
  <w:rsids>
    <w:rsidRoot w:val="00BC49C4"/>
    <w:rsid w:val="00072A89"/>
    <w:rsid w:val="00407DEB"/>
    <w:rsid w:val="00757CB8"/>
    <w:rsid w:val="00BC49C4"/>
    <w:rsid w:val="00C37657"/>
    <w:rsid w:val="00E04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31ECC"/>
  <w15:chartTrackingRefBased/>
  <w15:docId w15:val="{D81A0168-E76E-494A-8FF7-3453587DD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04D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98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5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DAA5844CCFC742885739DA308E82DA" ma:contentTypeVersion="15" ma:contentTypeDescription="Create a new document." ma:contentTypeScope="" ma:versionID="99cefd27b9f39070bdbdadb9ec355bd1">
  <xsd:schema xmlns:xsd="http://www.w3.org/2001/XMLSchema" xmlns:xs="http://www.w3.org/2001/XMLSchema" xmlns:p="http://schemas.microsoft.com/office/2006/metadata/properties" xmlns:ns2="fb4aefd3-67d7-43d7-9fb2-34184228558b" xmlns:ns3="63418fa8-086e-4177-a012-4e26eabe4721" targetNamespace="http://schemas.microsoft.com/office/2006/metadata/properties" ma:root="true" ma:fieldsID="c32e0d20a403497a002e6f813e4d3b73" ns2:_="" ns3:_="">
    <xsd:import namespace="fb4aefd3-67d7-43d7-9fb2-34184228558b"/>
    <xsd:import namespace="63418fa8-086e-4177-a012-4e26eabe47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aefd3-67d7-43d7-9fb2-3418422855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92073b-292c-4142-a03f-0ee0f517555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418fa8-086e-4177-a012-4e26eabe472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d60e63b-bd3e-43df-b5aa-9fc05a44abeb}" ma:internalName="TaxCatchAll" ma:showField="CatchAllData" ma:web="63418fa8-086e-4177-a012-4e26eabe47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b4aefd3-67d7-43d7-9fb2-34184228558b">
      <Terms xmlns="http://schemas.microsoft.com/office/infopath/2007/PartnerControls"/>
    </lcf76f155ced4ddcb4097134ff3c332f>
    <TaxCatchAll xmlns="63418fa8-086e-4177-a012-4e26eabe4721" xsi:nil="true"/>
  </documentManagement>
</p:properties>
</file>

<file path=customXml/itemProps1.xml><?xml version="1.0" encoding="utf-8"?>
<ds:datastoreItem xmlns:ds="http://schemas.openxmlformats.org/officeDocument/2006/customXml" ds:itemID="{9762C8E8-45AD-4B93-8799-755BF0FDDF07}"/>
</file>

<file path=customXml/itemProps2.xml><?xml version="1.0" encoding="utf-8"?>
<ds:datastoreItem xmlns:ds="http://schemas.openxmlformats.org/officeDocument/2006/customXml" ds:itemID="{715DCE6F-F98E-4EB4-94E5-7069A4D88C70}"/>
</file>

<file path=customXml/itemProps3.xml><?xml version="1.0" encoding="utf-8"?>
<ds:datastoreItem xmlns:ds="http://schemas.openxmlformats.org/officeDocument/2006/customXml" ds:itemID="{6783E8DE-3E95-4100-8897-79A41F9DD5B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 Whatcott</dc:creator>
  <cp:keywords/>
  <dc:description/>
  <cp:lastModifiedBy>Preston  Whatcott</cp:lastModifiedBy>
  <cp:revision>2</cp:revision>
  <dcterms:created xsi:type="dcterms:W3CDTF">2022-09-22T23:21:00Z</dcterms:created>
  <dcterms:modified xsi:type="dcterms:W3CDTF">2022-09-22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DAA5844CCFC742885739DA308E82DA</vt:lpwstr>
  </property>
</Properties>
</file>